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C4C" w:rsidRPr="002A2C4C" w:rsidRDefault="003B5D27" w:rsidP="002A2C4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SCSTE-</w:t>
      </w:r>
      <w:r w:rsidR="002A2C4C" w:rsidRPr="002A2C4C">
        <w:rPr>
          <w:rFonts w:ascii="Times New Roman" w:hAnsi="Times New Roman" w:cs="Times New Roman"/>
          <w:b/>
          <w:bCs/>
          <w:sz w:val="24"/>
          <w:szCs w:val="24"/>
        </w:rPr>
        <w:t>KERALA SCHOOL OF MATHEMATICS, KOZHIKODE</w:t>
      </w:r>
    </w:p>
    <w:p w:rsidR="00721C39" w:rsidRDefault="002B3548" w:rsidP="002A2C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 </w:t>
      </w:r>
      <w:r w:rsidR="00721C39">
        <w:rPr>
          <w:rFonts w:ascii="Times New Roman" w:hAnsi="Times New Roman" w:cs="Times New Roman"/>
          <w:sz w:val="24"/>
          <w:szCs w:val="24"/>
        </w:rPr>
        <w:t xml:space="preserve">No:  </w:t>
      </w:r>
      <w:r w:rsidR="009C57CF" w:rsidRPr="009C57CF">
        <w:rPr>
          <w:rFonts w:ascii="Times New Roman" w:hAnsi="Times New Roman" w:cs="Times New Roman"/>
          <w:sz w:val="24"/>
          <w:szCs w:val="24"/>
        </w:rPr>
        <w:t>KSOM/33/2024-SA</w:t>
      </w:r>
      <w:r w:rsidR="00721C39">
        <w:rPr>
          <w:rFonts w:ascii="Times New Roman" w:hAnsi="Times New Roman" w:cs="Times New Roman"/>
          <w:sz w:val="24"/>
          <w:szCs w:val="24"/>
        </w:rPr>
        <w:tab/>
      </w:r>
      <w:r w:rsidR="00721C39">
        <w:rPr>
          <w:rFonts w:ascii="Times New Roman" w:hAnsi="Times New Roman" w:cs="Times New Roman"/>
          <w:sz w:val="24"/>
          <w:szCs w:val="24"/>
        </w:rPr>
        <w:tab/>
      </w:r>
      <w:r w:rsidR="00721C39">
        <w:rPr>
          <w:rFonts w:ascii="Times New Roman" w:hAnsi="Times New Roman" w:cs="Times New Roman"/>
          <w:sz w:val="24"/>
          <w:szCs w:val="24"/>
        </w:rPr>
        <w:tab/>
      </w:r>
      <w:r w:rsidR="00721C39">
        <w:rPr>
          <w:rFonts w:ascii="Times New Roman" w:hAnsi="Times New Roman" w:cs="Times New Roman"/>
          <w:sz w:val="24"/>
          <w:szCs w:val="24"/>
        </w:rPr>
        <w:tab/>
      </w:r>
      <w:r w:rsidR="00721C39">
        <w:rPr>
          <w:rFonts w:ascii="Times New Roman" w:hAnsi="Times New Roman" w:cs="Times New Roman"/>
          <w:sz w:val="24"/>
          <w:szCs w:val="24"/>
        </w:rPr>
        <w:tab/>
      </w:r>
      <w:r w:rsidR="00743E8A">
        <w:rPr>
          <w:rFonts w:ascii="Times New Roman" w:hAnsi="Times New Roman" w:cs="Times New Roman"/>
          <w:sz w:val="24"/>
          <w:szCs w:val="24"/>
        </w:rPr>
        <w:tab/>
      </w:r>
      <w:r w:rsidR="00743E8A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45B3" w:rsidRDefault="00CF45B3" w:rsidP="00CF45B3">
      <w:pPr>
        <w:jc w:val="center"/>
        <w:rPr>
          <w:b/>
          <w:bCs/>
          <w:sz w:val="28"/>
          <w:szCs w:val="28"/>
        </w:rPr>
      </w:pPr>
      <w:r w:rsidRPr="00E352F7">
        <w:rPr>
          <w:b/>
          <w:bCs/>
          <w:sz w:val="28"/>
          <w:szCs w:val="28"/>
        </w:rPr>
        <w:t>ANNEXURE – I</w:t>
      </w:r>
    </w:p>
    <w:p w:rsidR="00A257D2" w:rsidRDefault="00CF45B3" w:rsidP="00CF45B3">
      <w:pPr>
        <w:rPr>
          <w:b/>
          <w:bCs/>
          <w:sz w:val="28"/>
          <w:szCs w:val="28"/>
        </w:rPr>
      </w:pPr>
      <w:r w:rsidRPr="00E352F7">
        <w:rPr>
          <w:b/>
          <w:bCs/>
          <w:sz w:val="28"/>
          <w:szCs w:val="28"/>
        </w:rPr>
        <w:t>QUOTATION</w:t>
      </w:r>
      <w:r>
        <w:rPr>
          <w:b/>
          <w:bCs/>
          <w:sz w:val="28"/>
          <w:szCs w:val="28"/>
        </w:rPr>
        <w:t xml:space="preserve"> FOR AMC FOR SYSTEMS AND ELECTRONIC GADGETS AT KSOM</w:t>
      </w:r>
    </w:p>
    <w:tbl>
      <w:tblPr>
        <w:tblW w:w="9923" w:type="dxa"/>
        <w:tblInd w:w="-34" w:type="dxa"/>
        <w:tblLook w:val="04A0" w:firstRow="1" w:lastRow="0" w:firstColumn="1" w:lastColumn="0" w:noHBand="0" w:noVBand="1"/>
      </w:tblPr>
      <w:tblGrid>
        <w:gridCol w:w="568"/>
        <w:gridCol w:w="1842"/>
        <w:gridCol w:w="1276"/>
        <w:gridCol w:w="1480"/>
        <w:gridCol w:w="1072"/>
        <w:gridCol w:w="1559"/>
        <w:gridCol w:w="2126"/>
      </w:tblGrid>
      <w:tr w:rsidR="00A257D2" w:rsidRPr="005D3546" w:rsidTr="002B3548">
        <w:trPr>
          <w:trHeight w:val="794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  <w:t>Sl. No.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  <w:t>Ite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  <w:t>Brand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  <w:t>Model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  <w:t>Quantity (Nos.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E352F7">
              <w:rPr>
                <w:b/>
                <w:bCs/>
              </w:rPr>
              <w:t>Rate per Unit per annum*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E352F7" w:rsidRDefault="00A257D2" w:rsidP="00A257D2">
            <w:pPr>
              <w:jc w:val="center"/>
              <w:rPr>
                <w:b/>
                <w:bCs/>
              </w:rPr>
            </w:pPr>
            <w:r w:rsidRPr="00E352F7">
              <w:rPr>
                <w:b/>
                <w:bCs/>
              </w:rPr>
              <w:t xml:space="preserve">Amount </w:t>
            </w:r>
          </w:p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ml-IN"/>
              </w:rPr>
            </w:pPr>
            <w:r w:rsidRPr="00E352F7">
              <w:rPr>
                <w:b/>
                <w:bCs/>
              </w:rPr>
              <w:t>(</w:t>
            </w:r>
            <w:proofErr w:type="spellStart"/>
            <w:r w:rsidRPr="00E352F7">
              <w:rPr>
                <w:b/>
                <w:bCs/>
              </w:rPr>
              <w:t>Rs</w:t>
            </w:r>
            <w:proofErr w:type="spellEnd"/>
            <w:r w:rsidRPr="00E352F7">
              <w:rPr>
                <w:b/>
                <w:bCs/>
              </w:rPr>
              <w:t>)</w:t>
            </w: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Serv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PowerEdge R51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u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 Pavilion 500 series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u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 650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u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 401 G1 Desktop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uter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C17B0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HP </w:t>
            </w:r>
            <w:r w:rsidR="00AC17B0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aq 820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omputer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5080 SFF</w:t>
            </w: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br/>
              <w:t xml:space="preserve">Intel Core i7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ntel NUC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Intel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NUC PC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ll-in-One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7480 AIO</w:t>
            </w: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br/>
              <w:t xml:space="preserve">Intel Core i9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ll-in-One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7780 AIO</w:t>
            </w: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br/>
              <w:t xml:space="preserve">Intel Core i7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ll-in-One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3280 AIO Core I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ll-in-One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7480-i7</w:t>
            </w: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br/>
              <w:t xml:space="preserve">Intel Core i7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2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ll-in-One P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A257D2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ell OptiPlex 7480-i9</w:t>
            </w: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br/>
            </w: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ntel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I9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pto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P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ntel Core i7/16GB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pto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Ace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nter core i3 020U/7101U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Prin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BP 350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MF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mageClass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MF4320d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lastRenderedPageBreak/>
              <w:t>1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MF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mageclass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MF226dn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MF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mageclass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MF4820d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MF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mageClass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MF264DW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MF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Brothe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Brother DCPB7535DW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aser Prin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Brothe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Brother HL L2361DN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2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Inkjet Print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Eps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Epson L65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Graphics pen Tabl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uion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Huion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Anti-Glare </w:t>
            </w: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Kamvas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22 Plus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Smart Bo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ybernetyx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DD5D07" w:rsidP="00DD5D07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 w:bidi="ml-IN"/>
              </w:rPr>
              <w:t>Cybernety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</w:t>
            </w:r>
            <w:r w:rsidR="00A257D2"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75'' </w:t>
            </w:r>
            <w:proofErr w:type="spellStart"/>
            <w:r w:rsidR="00A257D2"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nteractive</w:t>
            </w:r>
            <w:proofErr w:type="spellEnd"/>
            <w:r w:rsidR="00A257D2"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Panel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4 port Manageable Switc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AX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x</w:t>
            </w:r>
            <w:proofErr w:type="spellEnd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 xml:space="preserve"> 5024GM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4 U Rack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proofErr w:type="spellStart"/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Valrack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 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Scann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IDE 11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Scann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Can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LIDE 22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  <w:tr w:rsidR="00A257D2" w:rsidRPr="005D3546" w:rsidTr="002B3548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Scann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Eps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DS-163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  <w:r w:rsidRPr="005D3546">
              <w:rPr>
                <w:rFonts w:ascii="Calibri" w:eastAsia="Times New Roman" w:hAnsi="Calibri" w:cs="Calibri"/>
                <w:color w:val="000000"/>
                <w:lang w:eastAsia="en-IN" w:bidi="ml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7D2" w:rsidRPr="005D3546" w:rsidRDefault="00A257D2" w:rsidP="00CC302B">
            <w:pPr>
              <w:jc w:val="center"/>
              <w:rPr>
                <w:rFonts w:ascii="Calibri" w:eastAsia="Times New Roman" w:hAnsi="Calibri" w:cs="Calibri"/>
                <w:color w:val="000000"/>
                <w:lang w:eastAsia="en-IN" w:bidi="ml-IN"/>
              </w:rPr>
            </w:pPr>
          </w:p>
        </w:tc>
      </w:tr>
    </w:tbl>
    <w:p w:rsidR="00CF45B3" w:rsidRDefault="00CF45B3" w:rsidP="00CF45B3">
      <w:pPr>
        <w:rPr>
          <w:b/>
          <w:bCs/>
          <w:sz w:val="28"/>
          <w:szCs w:val="28"/>
        </w:rPr>
      </w:pPr>
    </w:p>
    <w:p w:rsidR="00E352F7" w:rsidRPr="0025572D" w:rsidRDefault="00E352F7" w:rsidP="00093016">
      <w:pPr>
        <w:rPr>
          <w:b/>
          <w:bCs/>
          <w:i/>
          <w:iCs/>
          <w:sz w:val="20"/>
          <w:szCs w:val="20"/>
        </w:rPr>
      </w:pPr>
      <w:proofErr w:type="gramStart"/>
      <w:r w:rsidRPr="0025572D">
        <w:rPr>
          <w:b/>
          <w:bCs/>
          <w:i/>
          <w:iCs/>
          <w:sz w:val="20"/>
          <w:szCs w:val="20"/>
        </w:rPr>
        <w:t>*  All</w:t>
      </w:r>
      <w:proofErr w:type="gramEnd"/>
      <w:r w:rsidRPr="0025572D">
        <w:rPr>
          <w:b/>
          <w:bCs/>
          <w:i/>
          <w:iCs/>
          <w:sz w:val="20"/>
          <w:szCs w:val="20"/>
        </w:rPr>
        <w:t xml:space="preserve"> rates should be Inclusive of all Taxes. </w:t>
      </w:r>
    </w:p>
    <w:p w:rsidR="0025572D" w:rsidRDefault="0025572D" w:rsidP="0025572D">
      <w:pPr>
        <w:ind w:firstLine="720"/>
        <w:jc w:val="center"/>
        <w:rPr>
          <w:b/>
          <w:bCs/>
        </w:rPr>
      </w:pPr>
    </w:p>
    <w:p w:rsidR="00544DA4" w:rsidRDefault="00544DA4" w:rsidP="0025572D">
      <w:pPr>
        <w:ind w:firstLine="720"/>
        <w:jc w:val="center"/>
        <w:rPr>
          <w:b/>
          <w:bCs/>
        </w:rPr>
      </w:pPr>
    </w:p>
    <w:p w:rsidR="0025572D" w:rsidRDefault="0025572D" w:rsidP="0025572D">
      <w:pPr>
        <w:ind w:left="2880" w:firstLine="720"/>
        <w:rPr>
          <w:b/>
          <w:bCs/>
        </w:rPr>
      </w:pPr>
    </w:p>
    <w:p w:rsidR="002B3548" w:rsidRDefault="002B3548" w:rsidP="0025572D">
      <w:pPr>
        <w:ind w:left="2880" w:firstLine="720"/>
        <w:rPr>
          <w:b/>
          <w:bCs/>
        </w:rPr>
      </w:pPr>
    </w:p>
    <w:p w:rsidR="0025572D" w:rsidRDefault="00544DA4" w:rsidP="0025572D">
      <w:pPr>
        <w:ind w:left="2880" w:firstLine="720"/>
        <w:rPr>
          <w:b/>
          <w:bCs/>
        </w:rPr>
      </w:pPr>
      <w:r>
        <w:rPr>
          <w:b/>
          <w:bCs/>
        </w:rPr>
        <w:t>Se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25572D">
        <w:rPr>
          <w:b/>
          <w:bCs/>
        </w:rPr>
        <w:t>Signature</w:t>
      </w:r>
      <w:r>
        <w:rPr>
          <w:b/>
          <w:bCs/>
        </w:rPr>
        <w:t xml:space="preserve"> of the tenderer</w:t>
      </w:r>
      <w:r w:rsidR="0025572D">
        <w:rPr>
          <w:b/>
          <w:bCs/>
        </w:rPr>
        <w:t xml:space="preserve"> with date</w:t>
      </w:r>
    </w:p>
    <w:p w:rsidR="00E352F7" w:rsidRPr="00E352F7" w:rsidRDefault="002B3548" w:rsidP="002B3548">
      <w:pPr>
        <w:rPr>
          <w:b/>
          <w:bCs/>
        </w:rPr>
      </w:pPr>
      <w:r w:rsidRPr="00E352F7">
        <w:rPr>
          <w:b/>
          <w:bCs/>
        </w:rPr>
        <w:t xml:space="preserve"> </w:t>
      </w:r>
    </w:p>
    <w:sectPr w:rsidR="00E352F7" w:rsidRPr="00E352F7" w:rsidSect="00A35F11">
      <w:pgSz w:w="11906" w:h="16838"/>
      <w:pgMar w:top="72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51AE" w:rsidRDefault="005F51AE" w:rsidP="00854756">
      <w:r>
        <w:separator/>
      </w:r>
    </w:p>
  </w:endnote>
  <w:endnote w:type="continuationSeparator" w:id="0">
    <w:p w:rsidR="005F51AE" w:rsidRDefault="005F51AE" w:rsidP="00854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51AE" w:rsidRDefault="005F51AE" w:rsidP="00854756">
      <w:r>
        <w:separator/>
      </w:r>
    </w:p>
  </w:footnote>
  <w:footnote w:type="continuationSeparator" w:id="0">
    <w:p w:rsidR="005F51AE" w:rsidRDefault="005F51AE" w:rsidP="00854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B35C57"/>
    <w:multiLevelType w:val="hybridMultilevel"/>
    <w:tmpl w:val="E9BC6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675981"/>
    <w:multiLevelType w:val="hybridMultilevel"/>
    <w:tmpl w:val="5C3CD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3E2758"/>
    <w:multiLevelType w:val="hybridMultilevel"/>
    <w:tmpl w:val="40E27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EF782E"/>
    <w:multiLevelType w:val="hybridMultilevel"/>
    <w:tmpl w:val="2E34E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D62347"/>
    <w:multiLevelType w:val="hybridMultilevel"/>
    <w:tmpl w:val="8E3E7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EA13B5"/>
    <w:multiLevelType w:val="hybridMultilevel"/>
    <w:tmpl w:val="E9BC6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D724ED"/>
    <w:multiLevelType w:val="hybridMultilevel"/>
    <w:tmpl w:val="B1988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165565"/>
    <w:multiLevelType w:val="hybridMultilevel"/>
    <w:tmpl w:val="0F242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87070F"/>
    <w:multiLevelType w:val="hybridMultilevel"/>
    <w:tmpl w:val="F1C0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F446FF"/>
    <w:multiLevelType w:val="hybridMultilevel"/>
    <w:tmpl w:val="ECC6E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563E46"/>
    <w:multiLevelType w:val="hybridMultilevel"/>
    <w:tmpl w:val="B0924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B32B07"/>
    <w:multiLevelType w:val="hybridMultilevel"/>
    <w:tmpl w:val="84BCB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782719"/>
    <w:multiLevelType w:val="hybridMultilevel"/>
    <w:tmpl w:val="A2A2B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297B5B"/>
    <w:multiLevelType w:val="hybridMultilevel"/>
    <w:tmpl w:val="0ED2C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AD7B59"/>
    <w:multiLevelType w:val="hybridMultilevel"/>
    <w:tmpl w:val="E9BC6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4"/>
  </w:num>
  <w:num w:numId="5">
    <w:abstractNumId w:val="0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"/>
  </w:num>
  <w:num w:numId="11">
    <w:abstractNumId w:val="7"/>
  </w:num>
  <w:num w:numId="12">
    <w:abstractNumId w:val="12"/>
  </w:num>
  <w:num w:numId="13">
    <w:abstractNumId w:val="10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Tc2NTG1sDCzMLJU0lEKTi0uzszPAykwqgUAF+G7DCwAAAA="/>
  </w:docVars>
  <w:rsids>
    <w:rsidRoot w:val="00093016"/>
    <w:rsid w:val="00054F4F"/>
    <w:rsid w:val="00070E27"/>
    <w:rsid w:val="00077D54"/>
    <w:rsid w:val="000907A4"/>
    <w:rsid w:val="00093016"/>
    <w:rsid w:val="000D2856"/>
    <w:rsid w:val="000E3ACF"/>
    <w:rsid w:val="001040EE"/>
    <w:rsid w:val="00122801"/>
    <w:rsid w:val="00124BBC"/>
    <w:rsid w:val="00130DA5"/>
    <w:rsid w:val="0013541D"/>
    <w:rsid w:val="001433C4"/>
    <w:rsid w:val="001525A8"/>
    <w:rsid w:val="001800BA"/>
    <w:rsid w:val="001806E8"/>
    <w:rsid w:val="001864C9"/>
    <w:rsid w:val="001C2F61"/>
    <w:rsid w:val="001D152F"/>
    <w:rsid w:val="001D2E5E"/>
    <w:rsid w:val="001D59B7"/>
    <w:rsid w:val="001E65AA"/>
    <w:rsid w:val="00205762"/>
    <w:rsid w:val="00211FB6"/>
    <w:rsid w:val="0021384B"/>
    <w:rsid w:val="0022781A"/>
    <w:rsid w:val="0023672B"/>
    <w:rsid w:val="00246962"/>
    <w:rsid w:val="00255691"/>
    <w:rsid w:val="0025572D"/>
    <w:rsid w:val="0025667B"/>
    <w:rsid w:val="00273AD9"/>
    <w:rsid w:val="00275233"/>
    <w:rsid w:val="002A2C4C"/>
    <w:rsid w:val="002B3548"/>
    <w:rsid w:val="002E0E10"/>
    <w:rsid w:val="0031033E"/>
    <w:rsid w:val="00326A58"/>
    <w:rsid w:val="00334FCB"/>
    <w:rsid w:val="00350DFC"/>
    <w:rsid w:val="00351F22"/>
    <w:rsid w:val="00357DEB"/>
    <w:rsid w:val="00365B78"/>
    <w:rsid w:val="00376B13"/>
    <w:rsid w:val="00383839"/>
    <w:rsid w:val="00396921"/>
    <w:rsid w:val="003B5D27"/>
    <w:rsid w:val="00411145"/>
    <w:rsid w:val="00422624"/>
    <w:rsid w:val="00427080"/>
    <w:rsid w:val="00431DDA"/>
    <w:rsid w:val="00456524"/>
    <w:rsid w:val="004B6DA8"/>
    <w:rsid w:val="00542DED"/>
    <w:rsid w:val="00544DA4"/>
    <w:rsid w:val="00552C0B"/>
    <w:rsid w:val="00555D86"/>
    <w:rsid w:val="005D0434"/>
    <w:rsid w:val="005D7D62"/>
    <w:rsid w:val="005F51AE"/>
    <w:rsid w:val="006018AF"/>
    <w:rsid w:val="00624CEB"/>
    <w:rsid w:val="0067397B"/>
    <w:rsid w:val="00673B61"/>
    <w:rsid w:val="006870CF"/>
    <w:rsid w:val="006A4F65"/>
    <w:rsid w:val="006A6ECC"/>
    <w:rsid w:val="006E006A"/>
    <w:rsid w:val="006F3A5C"/>
    <w:rsid w:val="007161B2"/>
    <w:rsid w:val="00721C39"/>
    <w:rsid w:val="00733BDC"/>
    <w:rsid w:val="00740CD9"/>
    <w:rsid w:val="00743E8A"/>
    <w:rsid w:val="007619FA"/>
    <w:rsid w:val="007B3D07"/>
    <w:rsid w:val="00807342"/>
    <w:rsid w:val="00834D07"/>
    <w:rsid w:val="00854756"/>
    <w:rsid w:val="008A5967"/>
    <w:rsid w:val="008B0843"/>
    <w:rsid w:val="008B642A"/>
    <w:rsid w:val="008D4F23"/>
    <w:rsid w:val="008F1B1B"/>
    <w:rsid w:val="00905F39"/>
    <w:rsid w:val="00922F6F"/>
    <w:rsid w:val="009440AA"/>
    <w:rsid w:val="009506A6"/>
    <w:rsid w:val="00990228"/>
    <w:rsid w:val="009C57CF"/>
    <w:rsid w:val="009F7988"/>
    <w:rsid w:val="00A257D2"/>
    <w:rsid w:val="00A2768F"/>
    <w:rsid w:val="00A30254"/>
    <w:rsid w:val="00A35F11"/>
    <w:rsid w:val="00A6722D"/>
    <w:rsid w:val="00A71564"/>
    <w:rsid w:val="00A73D54"/>
    <w:rsid w:val="00A86902"/>
    <w:rsid w:val="00AC17B0"/>
    <w:rsid w:val="00AD0DEA"/>
    <w:rsid w:val="00B21476"/>
    <w:rsid w:val="00B331CB"/>
    <w:rsid w:val="00B84B24"/>
    <w:rsid w:val="00B97C6F"/>
    <w:rsid w:val="00BA04B3"/>
    <w:rsid w:val="00BA2A1F"/>
    <w:rsid w:val="00BB3FFE"/>
    <w:rsid w:val="00BF51E7"/>
    <w:rsid w:val="00C36B67"/>
    <w:rsid w:val="00C758BA"/>
    <w:rsid w:val="00C93CDE"/>
    <w:rsid w:val="00C97A2D"/>
    <w:rsid w:val="00CF45B3"/>
    <w:rsid w:val="00D00757"/>
    <w:rsid w:val="00D16DE3"/>
    <w:rsid w:val="00D26FB0"/>
    <w:rsid w:val="00D314B8"/>
    <w:rsid w:val="00D66CA7"/>
    <w:rsid w:val="00D948C7"/>
    <w:rsid w:val="00DD4618"/>
    <w:rsid w:val="00DD5D07"/>
    <w:rsid w:val="00E15395"/>
    <w:rsid w:val="00E33CE6"/>
    <w:rsid w:val="00E352F7"/>
    <w:rsid w:val="00E55C1B"/>
    <w:rsid w:val="00E56735"/>
    <w:rsid w:val="00E7043C"/>
    <w:rsid w:val="00E8410E"/>
    <w:rsid w:val="00E94F96"/>
    <w:rsid w:val="00EB18E8"/>
    <w:rsid w:val="00EC35E1"/>
    <w:rsid w:val="00EE74A3"/>
    <w:rsid w:val="00F160C9"/>
    <w:rsid w:val="00F21065"/>
    <w:rsid w:val="00F5433C"/>
    <w:rsid w:val="00F74A4C"/>
    <w:rsid w:val="00F80FCB"/>
    <w:rsid w:val="00FF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79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3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04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2A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54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54756"/>
  </w:style>
  <w:style w:type="paragraph" w:styleId="Footer">
    <w:name w:val="footer"/>
    <w:basedOn w:val="Normal"/>
    <w:link w:val="FooterChar"/>
    <w:uiPriority w:val="99"/>
    <w:unhideWhenUsed/>
    <w:rsid w:val="00854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4756"/>
  </w:style>
  <w:style w:type="paragraph" w:styleId="NormalWeb">
    <w:name w:val="Normal (Web)"/>
    <w:basedOn w:val="Normal"/>
    <w:uiPriority w:val="99"/>
    <w:unhideWhenUsed/>
    <w:rsid w:val="00834D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bidi="ml-IN"/>
    </w:rPr>
  </w:style>
  <w:style w:type="character" w:customStyle="1" w:styleId="word-break">
    <w:name w:val="word-break"/>
    <w:basedOn w:val="DefaultParagraphFont"/>
    <w:rsid w:val="00CF45B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79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3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04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2A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54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54756"/>
  </w:style>
  <w:style w:type="paragraph" w:styleId="Footer">
    <w:name w:val="footer"/>
    <w:basedOn w:val="Normal"/>
    <w:link w:val="FooterChar"/>
    <w:uiPriority w:val="99"/>
    <w:unhideWhenUsed/>
    <w:rsid w:val="00854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4756"/>
  </w:style>
  <w:style w:type="paragraph" w:styleId="NormalWeb">
    <w:name w:val="Normal (Web)"/>
    <w:basedOn w:val="Normal"/>
    <w:uiPriority w:val="99"/>
    <w:unhideWhenUsed/>
    <w:rsid w:val="00834D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bidi="ml-IN"/>
    </w:rPr>
  </w:style>
  <w:style w:type="character" w:customStyle="1" w:styleId="word-break">
    <w:name w:val="word-break"/>
    <w:basedOn w:val="DefaultParagraphFont"/>
    <w:rsid w:val="00CF4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0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ystem Analyst</cp:lastModifiedBy>
  <cp:revision>3</cp:revision>
  <cp:lastPrinted>2018-05-17T05:50:00Z</cp:lastPrinted>
  <dcterms:created xsi:type="dcterms:W3CDTF">2024-05-25T08:49:00Z</dcterms:created>
  <dcterms:modified xsi:type="dcterms:W3CDTF">2024-05-25T08:53:00Z</dcterms:modified>
</cp:coreProperties>
</file>